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r w:rsidRPr="00F26801">
              <w:t>IoT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0E6F85E1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13" w:author="RAN2#123bis" w:date="2023-09-27T16:34:00Z"/>
              </w:rPr>
            </w:pPr>
            <w:del w:id="14" w:author="RAN2#123bis" w:date="2023-09-27T16:34:00Z">
              <w:r w:rsidDel="006623FB">
                <w:rPr>
                  <w:noProof/>
                  <w:lang w:eastAsia="zh-CN"/>
                </w:rPr>
                <w:delText xml:space="preserve">RRC-based </w:delText>
              </w:r>
            </w:del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ins w:id="15" w:author="RAN2#123bis" w:date="2023-09-27T16:34:00Z">
              <w:r>
                <w:rPr>
                  <w:noProof/>
                  <w:lang w:eastAsia="zh-CN"/>
                </w:rPr>
                <w:t>GNSS fix in connected mode</w:t>
              </w:r>
            </w:ins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r w:rsidR="00803F07">
              <w:t>xxxx</w:t>
            </w:r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r w:rsidR="00E31E9A">
              <w:t>xxxx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r w:rsidR="00E31E9A">
              <w:t>xxxx</w:t>
            </w:r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30937264"/>
      <w:bookmarkStart w:id="17" w:name="_Toc60776920"/>
      <w:bookmarkStart w:id="18" w:name="_Toc124712789"/>
      <w:bookmarkStart w:id="19" w:name="_Toc60776830"/>
      <w:bookmarkStart w:id="20" w:name="_Toc115428553"/>
      <w:bookmarkStart w:id="21" w:name="_Toc60777460"/>
      <w:bookmarkStart w:id="22" w:name="_Toc100930388"/>
      <w:bookmarkStart w:id="23" w:name="_Toc60777491"/>
      <w:bookmarkStart w:id="24" w:name="_Toc100930423"/>
      <w:bookmarkStart w:id="25" w:name="_Hlk54199415"/>
      <w:bookmarkStart w:id="26" w:name="_Toc60777267"/>
      <w:bookmarkStart w:id="27" w:name="_Toc100844303"/>
      <w:bookmarkStart w:id="28" w:name="_Toc20487230"/>
      <w:bookmarkStart w:id="29" w:name="_Toc29342525"/>
      <w:bookmarkStart w:id="30" w:name="_Toc29343664"/>
      <w:bookmarkStart w:id="31" w:name="_Toc36566925"/>
      <w:bookmarkStart w:id="32" w:name="_Toc36810362"/>
      <w:bookmarkStart w:id="33" w:name="_Toc36846726"/>
      <w:bookmarkStart w:id="34" w:name="_Toc36939379"/>
      <w:bookmarkStart w:id="35" w:name="_Toc37082359"/>
      <w:bookmarkStart w:id="36" w:name="_Toc46480989"/>
      <w:bookmarkStart w:id="37" w:name="_Toc46482223"/>
      <w:bookmarkStart w:id="38" w:name="_Toc46483457"/>
      <w:bookmarkStart w:id="39" w:name="_Toc100791532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0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0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r w:rsidRPr="00B91545">
        <w:rPr>
          <w:rFonts w:eastAsia="Times New Roman"/>
          <w:i/>
          <w:iCs/>
          <w:lang w:eastAsia="ja-JP"/>
        </w:rPr>
        <w:t>ue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rivation of its position based on its GNSS measurements;</w:t>
      </w:r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];</w:t>
      </w:r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];</w:t>
      </w:r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];</w:t>
      </w:r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gNB RTT as specified in TS 36.321 [4];</w:t>
      </w:r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];</w:t>
      </w:r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ContentionResolutionTimer</w:t>
      </w:r>
      <w:r w:rsidRPr="00B91545">
        <w:rPr>
          <w:rFonts w:eastAsia="Times New Roman"/>
          <w:lang w:eastAsia="ja-JP"/>
        </w:rPr>
        <w:t xml:space="preserve"> as specified in TS 36.321 [4];</w:t>
      </w:r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r w:rsidRPr="00B91545">
        <w:rPr>
          <w:rFonts w:eastAsia="Times New Roman"/>
          <w:i/>
          <w:iCs/>
          <w:lang w:eastAsia="ja-JP"/>
        </w:rPr>
        <w:t xml:space="preserve">ue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];</w:t>
      </w:r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];</w:t>
      </w:r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];</w:t>
      </w:r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];</w:t>
      </w:r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i.e.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requency pre-compensation to counter shift the Doppler experienced on the service link;</w:t>
      </w:r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];</w:t>
      </w:r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r w:rsidRPr="00B91545">
        <w:rPr>
          <w:rFonts w:eastAsia="Times New Roman"/>
          <w:i/>
          <w:iCs/>
          <w:lang w:eastAsia="ja-JP"/>
        </w:rPr>
        <w:t xml:space="preserve">ue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r w:rsidRPr="00B91545">
        <w:rPr>
          <w:rFonts w:eastAsia="Times New Roman"/>
          <w:i/>
          <w:lang w:eastAsia="ja-JP"/>
        </w:rPr>
        <w:t>standaloneGNSS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r w:rsidRPr="00B91545">
        <w:rPr>
          <w:rFonts w:eastAsia="Times New Roman"/>
          <w:i/>
          <w:iCs/>
          <w:lang w:eastAsia="ja-JP"/>
        </w:rPr>
        <w:t xml:space="preserve">ue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1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2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2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3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3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Koffset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4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4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5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5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6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r w:rsidRPr="00B91545">
        <w:rPr>
          <w:rFonts w:eastAsia="Times New Roman"/>
          <w:i/>
          <w:iCs/>
          <w:lang w:eastAsia="ja-JP"/>
        </w:rPr>
        <w:t>ue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r w:rsidRPr="00B91545">
        <w:rPr>
          <w:rFonts w:eastAsia="Times New Roman"/>
          <w:i/>
          <w:iCs/>
          <w:lang w:eastAsia="ja-JP"/>
        </w:rPr>
        <w:t>ue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and also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r w:rsidRPr="00B91545">
        <w:rPr>
          <w:rFonts w:eastAsia="Times New Roman"/>
          <w:i/>
          <w:iCs/>
          <w:lang w:eastAsia="ja-JP"/>
        </w:rPr>
        <w:t xml:space="preserve">ue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5A1B9662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49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E</w:t>
        </w:r>
      </w:ins>
      <w:commentRangeStart w:id="50"/>
      <w:commentRangeStart w:id="51"/>
      <w:commentRangeEnd w:id="50"/>
      <w:r w:rsidR="007250BD">
        <w:rPr>
          <w:rStyle w:val="CommentReference"/>
        </w:rPr>
        <w:commentReference w:id="50"/>
      </w:r>
      <w:commentRangeEnd w:id="51"/>
      <w:r w:rsidR="00690A0C">
        <w:rPr>
          <w:rStyle w:val="CommentReference"/>
        </w:rPr>
        <w:commentReference w:id="51"/>
      </w:r>
      <w:ins w:id="52" w:author="RAN2#122" w:date="2023-06-12T08:26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3330FFD5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3" w:author="RAN2#122" w:date="2023-06-12T08:26:00Z"/>
          <w:rFonts w:eastAsia="Times New Roman"/>
          <w:lang w:eastAsia="ja-JP"/>
        </w:rPr>
      </w:pPr>
      <w:ins w:id="54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5" w:author="RAN2#122" w:date="2023-06-12T08:26:00Z">
        <w:r w:rsidR="003B126D" w:rsidRPr="001925DE">
          <w:t xml:space="preserve">ndicates whether the UE supports Event A4 based conditional handover, i.e., </w:t>
        </w:r>
        <w:r w:rsidR="003B126D" w:rsidRPr="001925DE">
          <w:rPr>
            <w:i/>
            <w:iCs/>
          </w:rPr>
          <w:t>CondEvent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6" w:author="RAN2#122" w:date="2023-06-27T15:49:00Z">
        <w:r w:rsidR="00FB422A">
          <w:t xml:space="preserve">and </w:t>
        </w:r>
      </w:ins>
      <w:ins w:id="57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58"/>
      <w:commentRangeStart w:id="59"/>
      <w:ins w:id="60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58"/>
      <w:r w:rsidR="002B3E23">
        <w:rPr>
          <w:rStyle w:val="CommentReference"/>
        </w:rPr>
        <w:commentReference w:id="58"/>
      </w:r>
      <w:commentRangeEnd w:id="59"/>
      <w:r w:rsidR="00690A0C">
        <w:rPr>
          <w:rStyle w:val="CommentReference"/>
        </w:rPr>
        <w:commentReference w:id="59"/>
      </w:r>
    </w:p>
    <w:p w14:paraId="43054788" w14:textId="2C268FDC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1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2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63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64" w:author="RAN2#122" w:date="2023-06-12T08:26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1602394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65" w:author="RAN2#122" w:date="2023-06-12T08:26:00Z"/>
          <w:rFonts w:eastAsia="Times New Roman"/>
          <w:lang w:eastAsia="ja-JP"/>
        </w:rPr>
      </w:pPr>
      <w:ins w:id="66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67" w:author="RAN2#122" w:date="2023-06-28T15:26:00Z">
        <w:r>
          <w:rPr>
            <w:rFonts w:eastAsia="Times New Roman"/>
            <w:lang w:eastAsia="ja-JP"/>
          </w:rPr>
          <w:t>i</w:t>
        </w:r>
      </w:ins>
      <w:ins w:id="68" w:author="RAN2#122" w:date="2023-06-12T08:26:00Z">
        <w:r w:rsidR="003B126D" w:rsidRPr="001925DE">
          <w:t xml:space="preserve">ndicates whether the UE supports location based conditional handover, i.e., </w:t>
        </w:r>
        <w:r w:rsidR="003B126D" w:rsidRPr="001925DE">
          <w:rPr>
            <w:i/>
            <w:iCs/>
          </w:rPr>
          <w:t>CondEvent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9" w:author="RAN2#122" w:date="2023-06-27T15:49:00Z">
        <w:r w:rsidR="00FB422A">
          <w:t xml:space="preserve">and </w:t>
        </w:r>
      </w:ins>
      <w:ins w:id="70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71"/>
      <w:ins w:id="72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71"/>
      <w:r w:rsidR="002B3E23">
        <w:rPr>
          <w:rStyle w:val="CommentReference"/>
        </w:rPr>
        <w:commentReference w:id="71"/>
      </w:r>
    </w:p>
    <w:p w14:paraId="60584921" w14:textId="7D021679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3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74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75" w:author="RAN2#123bis" w:date="2023-10-25T22:55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76" w:author="RAN2#122" w:date="2023-06-12T08:26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48A3EABD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77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8" w:author="RAN2#122" w:date="2023-06-12T08:26:00Z">
        <w:r w:rsidR="003B126D" w:rsidRPr="001925DE">
          <w:t xml:space="preserve">ndicates whether the UE supports time based conditional handover, i.e., </w:t>
        </w:r>
        <w:r w:rsidR="003B126D" w:rsidRPr="001925DE">
          <w:rPr>
            <w:i/>
            <w:iCs/>
            <w:lang w:eastAsia="ko-KR"/>
          </w:rPr>
          <w:t>CondEvent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79" w:author="RAN2#122" w:date="2023-06-27T15:50:00Z">
        <w:r w:rsidR="00E52357">
          <w:t>and</w:t>
        </w:r>
      </w:ins>
      <w:ins w:id="80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commentRangeStart w:id="81"/>
      <w:ins w:id="82" w:author="RAN2#122" w:date="2023-06-12T08:26:00Z"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81"/>
      <w:r w:rsidR="002B3E23">
        <w:rPr>
          <w:rStyle w:val="CommentReference"/>
        </w:rPr>
        <w:commentReference w:id="81"/>
      </w:r>
    </w:p>
    <w:p w14:paraId="78B37859" w14:textId="04BE4255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3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4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5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L</w:t>
        </w:r>
      </w:ins>
      <w:ins w:id="86" w:author="RAN2#122" w:date="2023-06-12T08:27:00Z"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87" w:author="RAN2#122" w:date="2023-06-12T08:27:00Z"/>
          <w:rFonts w:eastAsia="Times New Roman"/>
          <w:lang w:eastAsia="ja-JP"/>
        </w:rPr>
      </w:pPr>
      <w:ins w:id="88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9" w:author="RAN2#122" w:date="2023-06-12T08:27:00Z">
        <w:r w:rsidR="00500387" w:rsidRPr="001925DE">
          <w:t>ndicates whether the UE supports location</w:t>
        </w:r>
      </w:ins>
      <w:ins w:id="90" w:author="RAN2#122" w:date="2023-06-12T08:34:00Z">
        <w:r w:rsidR="004300BD">
          <w:t>-</w:t>
        </w:r>
      </w:ins>
      <w:ins w:id="91" w:author="RAN2#122" w:date="2023-06-12T08:27:00Z">
        <w:r w:rsidR="00500387" w:rsidRPr="001925DE">
          <w:t xml:space="preserve">based </w:t>
        </w:r>
      </w:ins>
      <w:ins w:id="92" w:author="RAN2#122" w:date="2023-06-12T08:33:00Z">
        <w:r w:rsidR="004300BD">
          <w:t>measurement trigger in RRC_CONNECTED</w:t>
        </w:r>
      </w:ins>
      <w:ins w:id="93" w:author="RAN2#122" w:date="2023-06-12T08:49:00Z">
        <w:r w:rsidR="002C0462">
          <w:t xml:space="preserve"> </w:t>
        </w:r>
      </w:ins>
      <w:ins w:id="94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052CB5F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95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96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97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98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99" w:author="RAN2#122" w:date="2023-06-12T08:35:00Z"/>
          <w:rFonts w:eastAsia="Times New Roman"/>
          <w:lang w:eastAsia="ja-JP"/>
        </w:rPr>
      </w:pPr>
      <w:ins w:id="10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01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102" w:author="RAN2#122" w:date="2023-06-12T08:49:00Z">
        <w:r w:rsidR="002C0462">
          <w:t xml:space="preserve"> </w:t>
        </w:r>
      </w:ins>
      <w:ins w:id="103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104" w:author="RAN2#122" w:date="2023-06-12T08:35:00Z"/>
          <w:lang w:eastAsia="ja-JP"/>
        </w:rPr>
      </w:pPr>
      <w:ins w:id="105" w:author="RAN2#122" w:date="2023-06-12T08:27:00Z">
        <w:r>
          <w:rPr>
            <w:lang w:eastAsia="ja-JP"/>
          </w:rPr>
          <w:t>Editor’s note: FFS if UE capabilities for CHO enhancements</w:t>
        </w:r>
      </w:ins>
      <w:ins w:id="106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107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108" w:author="RAN2#122" w:date="2023-06-12T08:35:00Z"/>
          <w:lang w:eastAsia="ja-JP"/>
        </w:rPr>
      </w:pPr>
      <w:ins w:id="109" w:author="RAN2#122" w:date="2023-06-12T08:35:00Z">
        <w:r>
          <w:rPr>
            <w:lang w:eastAsia="ja-JP"/>
          </w:rPr>
          <w:lastRenderedPageBreak/>
          <w:t xml:space="preserve">Editor’s note: FFS </w:t>
        </w:r>
      </w:ins>
      <w:ins w:id="110" w:author="RAN2#122" w:date="2023-06-12T08:36:00Z">
        <w:r>
          <w:rPr>
            <w:lang w:eastAsia="ja-JP"/>
          </w:rPr>
          <w:t xml:space="preserve">if same </w:t>
        </w:r>
      </w:ins>
      <w:ins w:id="111" w:author="RAN2#122" w:date="2023-06-12T08:46:00Z">
        <w:r w:rsidR="0020256B">
          <w:rPr>
            <w:lang w:eastAsia="ja-JP"/>
          </w:rPr>
          <w:t>parameter</w:t>
        </w:r>
      </w:ins>
      <w:ins w:id="112" w:author="RAN2#122" w:date="2023-06-12T08:36:00Z">
        <w:r>
          <w:rPr>
            <w:lang w:eastAsia="ja-JP"/>
          </w:rPr>
          <w:t xml:space="preserve"> for time and location based measurement trigger in connected mode </w:t>
        </w:r>
      </w:ins>
      <w:ins w:id="113" w:author="RAN2#122" w:date="2023-06-12T08:46:00Z">
        <w:r w:rsidR="0020256B">
          <w:rPr>
            <w:lang w:eastAsia="ja-JP"/>
          </w:rPr>
          <w:t>is applicable to</w:t>
        </w:r>
      </w:ins>
      <w:ins w:id="114" w:author="RAN2#122" w:date="2023-06-12T08:37:00Z">
        <w:r w:rsidR="009A5A35">
          <w:rPr>
            <w:lang w:eastAsia="ja-JP"/>
          </w:rPr>
          <w:t xml:space="preserve"> both eMTC and NB-IoT</w:t>
        </w:r>
      </w:ins>
      <w:ins w:id="115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16" w:author="RAN2#122" w:date="2023-06-12T08:27:00Z"/>
          <w:lang w:eastAsia="ja-JP"/>
        </w:rPr>
      </w:pPr>
    </w:p>
    <w:p w14:paraId="4897A329" w14:textId="092A23E2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1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commentRangeStart w:id="118"/>
      <w:commentRangeStart w:id="119"/>
      <w:ins w:id="120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21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22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emiStatic</w:t>
        </w:r>
      </w:ins>
      <w:ins w:id="123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24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  <w:commentRangeEnd w:id="118"/>
      <w:r w:rsidR="00B33561">
        <w:rPr>
          <w:rStyle w:val="CommentReference"/>
        </w:rPr>
        <w:commentReference w:id="118"/>
      </w:r>
      <w:commentRangeEnd w:id="119"/>
      <w:r w:rsidR="00312F37">
        <w:rPr>
          <w:rStyle w:val="CommentReference"/>
        </w:rPr>
        <w:commentReference w:id="119"/>
      </w:r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25" w:author="RAN2#122" w:date="2023-06-12T08:26:00Z"/>
          <w:rFonts w:eastAsia="Times New Roman"/>
          <w:lang w:eastAsia="ja-JP"/>
        </w:rPr>
      </w:pPr>
      <w:ins w:id="126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27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28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29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30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1E47ED" w:rsidRPr="00B91545">
          <w:rPr>
            <w:rFonts w:eastAsia="Times New Roman"/>
            <w:i/>
            <w:iCs/>
            <w:lang w:eastAsia="ja-JP"/>
          </w:rPr>
          <w:t>ue-category-NB</w:t>
        </w:r>
      </w:ins>
      <w:ins w:id="131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32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33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34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r w:rsidR="005E33D9" w:rsidRPr="00B91545">
          <w:rPr>
            <w:rFonts w:eastAsia="Times New Roman"/>
            <w:i/>
            <w:iCs/>
            <w:lang w:eastAsia="ja-JP"/>
          </w:rPr>
          <w:t>ue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35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36" w:author="RAN2#123bis" w:date="2023-09-27T16:11:00Z"/>
          <w:lang w:eastAsia="ja-JP"/>
        </w:rPr>
      </w:pPr>
      <w:ins w:id="137" w:author="RAN2#122" w:date="2023-06-12T08:26:00Z">
        <w:r>
          <w:rPr>
            <w:lang w:eastAsia="ja-JP"/>
          </w:rPr>
          <w:t>Editor’s note: Based on further discussion</w:t>
        </w:r>
      </w:ins>
      <w:ins w:id="138" w:author="RAN2#122" w:date="2023-06-12T08:45:00Z">
        <w:r>
          <w:rPr>
            <w:lang w:eastAsia="ja-JP"/>
          </w:rPr>
          <w:t xml:space="preserve"> and RAN1 feature list</w:t>
        </w:r>
      </w:ins>
      <w:ins w:id="139" w:author="RAN2#122" w:date="2023-06-12T08:26:00Z">
        <w:r>
          <w:rPr>
            <w:lang w:eastAsia="ja-JP"/>
          </w:rPr>
          <w:t>, the parameter names and description</w:t>
        </w:r>
      </w:ins>
      <w:ins w:id="140" w:author="RAN2#122" w:date="2023-06-12T09:12:00Z">
        <w:r>
          <w:rPr>
            <w:lang w:eastAsia="ja-JP"/>
          </w:rPr>
          <w:t xml:space="preserve"> for </w:t>
        </w:r>
      </w:ins>
      <w:ins w:id="141" w:author="RAN2#122" w:date="2023-06-12T09:14:00Z">
        <w:r w:rsidR="00B07453">
          <w:rPr>
            <w:lang w:eastAsia="ja-JP"/>
          </w:rPr>
          <w:t>semi-static and dynamic HARQ disabling</w:t>
        </w:r>
      </w:ins>
      <w:ins w:id="142" w:author="RAN2#122" w:date="2023-06-12T09:12:00Z">
        <w:r>
          <w:rPr>
            <w:lang w:eastAsia="ja-JP"/>
          </w:rPr>
          <w:t xml:space="preserve"> capabilit</w:t>
        </w:r>
      </w:ins>
      <w:ins w:id="143" w:author="RAN2#122" w:date="2023-06-12T09:15:00Z">
        <w:r w:rsidR="00B07453">
          <w:rPr>
            <w:lang w:eastAsia="ja-JP"/>
          </w:rPr>
          <w:t>ies</w:t>
        </w:r>
      </w:ins>
      <w:ins w:id="144" w:author="RAN2#122" w:date="2023-06-12T09:12:00Z">
        <w:r>
          <w:rPr>
            <w:lang w:eastAsia="ja-JP"/>
          </w:rPr>
          <w:t xml:space="preserve"> for</w:t>
        </w:r>
      </w:ins>
      <w:ins w:id="145" w:author="RAN2#122" w:date="2023-06-12T09:13:00Z">
        <w:r>
          <w:rPr>
            <w:lang w:eastAsia="ja-JP"/>
          </w:rPr>
          <w:t xml:space="preserve"> NB-IoT, eMTC in CE mode A and CE mode B</w:t>
        </w:r>
      </w:ins>
      <w:ins w:id="146" w:author="RAN2#122" w:date="2023-06-12T08:26:00Z">
        <w:r>
          <w:rPr>
            <w:lang w:eastAsia="ja-JP"/>
          </w:rPr>
          <w:t xml:space="preserve"> </w:t>
        </w:r>
      </w:ins>
      <w:ins w:id="147" w:author="RAN2#122" w:date="2023-06-12T09:13:00Z">
        <w:r>
          <w:rPr>
            <w:lang w:eastAsia="ja-JP"/>
          </w:rPr>
          <w:t>will</w:t>
        </w:r>
      </w:ins>
      <w:ins w:id="148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A0178A" w:rsidRDefault="005B5136" w:rsidP="00AD73C2">
      <w:pPr>
        <w:pStyle w:val="EditorsNote"/>
        <w:rPr>
          <w:del w:id="149" w:author="RAN2#123bis" w:date="2023-09-27T16:11:00Z"/>
          <w:lang w:eastAsia="ja-JP"/>
        </w:rPr>
      </w:pPr>
      <w:ins w:id="150" w:author="RAN2#123bis" w:date="2023-09-27T16:11:00Z">
        <w:r>
          <w:rPr>
            <w:lang w:eastAsia="ja-JP"/>
          </w:rPr>
          <w:t xml:space="preserve">Editor’s note: </w:t>
        </w:r>
      </w:ins>
      <w:ins w:id="151" w:author="RAN2#123bis" w:date="2023-10-18T10:54:00Z">
        <w:r w:rsidR="00670CC2">
          <w:rPr>
            <w:lang w:eastAsia="ja-JP"/>
          </w:rPr>
          <w:t>FFS</w:t>
        </w:r>
      </w:ins>
      <w:ins w:id="152" w:author="RAN2#123bis" w:date="2023-09-27T16:14:00Z">
        <w:r w:rsidR="00FC4A54">
          <w:rPr>
            <w:lang w:eastAsia="ja-JP"/>
          </w:rPr>
          <w:t xml:space="preserve"> on </w:t>
        </w:r>
      </w:ins>
      <w:ins w:id="153" w:author="RAN2#123bis" w:date="2023-09-27T16:12:00Z">
        <w:r w:rsidR="00C167EB">
          <w:rPr>
            <w:lang w:eastAsia="ja-JP"/>
          </w:rPr>
          <w:t>GSO and NGSO differentiation</w:t>
        </w:r>
      </w:ins>
      <w:ins w:id="154" w:author="RAN2#123bis" w:date="2023-09-27T16:13:00Z">
        <w:r w:rsidR="005905FE">
          <w:rPr>
            <w:lang w:eastAsia="ja-JP"/>
          </w:rPr>
          <w:t xml:space="preserve"> </w:t>
        </w:r>
      </w:ins>
      <w:ins w:id="155" w:author="RAN2#123bis" w:date="2023-09-27T16:14:00Z">
        <w:r w:rsidR="00FC4A54">
          <w:rPr>
            <w:lang w:eastAsia="ja-JP"/>
          </w:rPr>
          <w:t>and</w:t>
        </w:r>
      </w:ins>
      <w:ins w:id="156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signalin</w:t>
        </w:r>
      </w:ins>
      <w:ins w:id="157" w:author="RAN2#123bis" w:date="2023-09-27T16:14:00Z">
        <w:r w:rsidR="00FC4A54">
          <w:rPr>
            <w:lang w:eastAsia="ja-JP"/>
          </w:rPr>
          <w:t>g</w:t>
        </w:r>
      </w:ins>
      <w:ins w:id="158" w:author="RAN2#123bis" w:date="2023-09-27T16:11:00Z">
        <w:r>
          <w:rPr>
            <w:lang w:eastAsia="ja-JP"/>
          </w:rPr>
          <w:t>.</w:t>
        </w:r>
      </w:ins>
      <w:ins w:id="159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r w:rsidR="00CD2082">
          <w:rPr>
            <w:lang w:eastAsia="ja-JP"/>
          </w:rPr>
          <w:t>LEO</w:t>
        </w:r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60" w:author="RAN2#123bis" w:date="2023-09-27T16:19:00Z">
        <w:r w:rsidR="00CD2082">
          <w:rPr>
            <w:lang w:eastAsia="ja-JP"/>
          </w:rPr>
          <w:t xml:space="preserve"> may need to be supported in GEO.</w:t>
        </w:r>
      </w:ins>
    </w:p>
    <w:p w14:paraId="4B070F80" w14:textId="2AE53578" w:rsidR="00A0178A" w:rsidRDefault="00A0178A" w:rsidP="00AD73C2">
      <w:pPr>
        <w:pStyle w:val="EditorsNote"/>
        <w:rPr>
          <w:ins w:id="161" w:author="RAN2#123bis" w:date="2023-10-27T08:19:00Z"/>
          <w:lang w:eastAsia="ja-JP"/>
        </w:rPr>
      </w:pPr>
      <w:ins w:id="162" w:author="RAN2#123bis" w:date="2023-10-27T08:19:00Z">
        <w:r>
          <w:rPr>
            <w:lang w:eastAsia="ja-JP"/>
          </w:rPr>
          <w:t xml:space="preserve">Editor’s note: </w:t>
        </w:r>
        <w:r>
          <w:rPr>
            <w:lang w:eastAsia="ja-JP"/>
          </w:rPr>
          <w:t>Based on new RAN1 feature</w:t>
        </w:r>
      </w:ins>
      <w:ins w:id="163" w:author="RAN2#123bis" w:date="2023-10-27T08:20:00Z">
        <w:r>
          <w:rPr>
            <w:lang w:eastAsia="ja-JP"/>
          </w:rPr>
          <w:t xml:space="preserve"> list, the</w:t>
        </w:r>
        <w:r w:rsidR="00045CB0">
          <w:rPr>
            <w:lang w:eastAsia="ja-JP"/>
          </w:rPr>
          <w:t xml:space="preserve"> separate capabilities for single TB and multiple TB will be defined</w:t>
        </w:r>
      </w:ins>
      <w:ins w:id="164" w:author="RAN2#123bis" w:date="2023-10-27T08:19:00Z">
        <w:r>
          <w:rPr>
            <w:lang w:eastAsia="ja-JP"/>
          </w:rPr>
          <w:t>.</w:t>
        </w:r>
      </w:ins>
    </w:p>
    <w:p w14:paraId="3455DDE1" w14:textId="57540D8B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5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66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67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68" w:author="RAN2#123bis" w:date="2023-09-27T15:3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9" w:author="RAN2#123bis" w:date="2023-09-27T15:31:00Z"/>
          <w:rFonts w:eastAsia="Times New Roman"/>
          <w:lang w:eastAsia="ja-JP"/>
        </w:rPr>
      </w:pPr>
      <w:ins w:id="170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ue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11EE67F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1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72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3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74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5" w:author="RAN2#123bis" w:date="2023-09-27T15:41:00Z"/>
          <w:rFonts w:eastAsia="Times New Roman"/>
          <w:lang w:eastAsia="ja-JP"/>
        </w:rPr>
      </w:pPr>
      <w:ins w:id="176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48FEB925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7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78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9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80" w:author="RAN2#123bis" w:date="2023-09-27T15:41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1" w:author="RAN2#123bis" w:date="2023-09-27T15:41:00Z"/>
          <w:rFonts w:eastAsia="Times New Roman"/>
          <w:lang w:eastAsia="ja-JP"/>
        </w:rPr>
      </w:pPr>
      <w:ins w:id="182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28BE14D3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83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84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85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S</w:t>
        </w:r>
      </w:ins>
      <w:ins w:id="186" w:author="RAN2#123bis" w:date="2023-09-27T15:23:00Z">
        <w:r>
          <w:rPr>
            <w:rFonts w:ascii="Arial" w:eastAsia="Times New Roman" w:hAnsi="Arial"/>
            <w:i/>
            <w:iCs/>
            <w:sz w:val="24"/>
            <w:lang w:eastAsia="ja-JP"/>
          </w:rPr>
          <w:t>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7" w:author="RAN2#123bis" w:date="2023-09-27T15:23:00Z"/>
          <w:rFonts w:eastAsia="Times New Roman"/>
          <w:lang w:eastAsia="ja-JP"/>
        </w:rPr>
      </w:pPr>
      <w:ins w:id="188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89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90" w:author="RAN2#123bis" w:date="2023-09-27T15:33:00Z">
        <w:r w:rsidR="00DB5190" w:rsidRPr="00BA0C90">
          <w:t>when operating in coverage enhancement mode B</w:t>
        </w:r>
      </w:ins>
      <w:ins w:id="191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92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93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94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95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488CC2E2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6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97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98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D</w:t>
        </w:r>
      </w:ins>
      <w:ins w:id="199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ynamicH</w:t>
        </w:r>
      </w:ins>
      <w:ins w:id="200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201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202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03" w:author="RAN2#123bis" w:date="2023-09-27T15:23:00Z"/>
          <w:rFonts w:eastAsia="Times New Roman"/>
          <w:lang w:eastAsia="ja-JP"/>
        </w:rPr>
      </w:pPr>
      <w:ins w:id="204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205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206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07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208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5C712FD1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09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210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11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U</w:t>
        </w:r>
      </w:ins>
      <w:ins w:id="212" w:author="RAN2#122" w:date="2023-06-12T08:26:00Z"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13" w:author="RAN2#123bis" w:date="2023-09-27T15:48:00Z"/>
          <w:rFonts w:eastAsia="MS PGothic" w:cs="Arial"/>
          <w:szCs w:val="18"/>
        </w:rPr>
      </w:pPr>
      <w:ins w:id="214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215" w:author="RAN2#122" w:date="2023-06-12T08:26:00Z">
        <w:r w:rsidR="00500387" w:rsidRPr="001925DE">
          <w:t>ndicates whether the UE supports HARQ Mode B</w:t>
        </w:r>
      </w:ins>
      <w:ins w:id="216" w:author="RAN2#122" w:date="2023-06-27T15:36:00Z">
        <w:r w:rsidR="008929E4">
          <w:t>. For</w:t>
        </w:r>
      </w:ins>
      <w:ins w:id="217" w:author="RAN2#122" w:date="2023-06-27T15:40:00Z">
        <w:r w:rsidR="008A2247">
          <w:t xml:space="preserve"> a</w:t>
        </w:r>
      </w:ins>
      <w:ins w:id="218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219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220" w:author="RAN2#122" w:date="2023-06-27T15:37:00Z">
        <w:r w:rsidR="006C5079">
          <w:t>, this field also indicates</w:t>
        </w:r>
      </w:ins>
      <w:ins w:id="221" w:author="RAN2#122" w:date="2023-06-12T08:26:00Z">
        <w:r w:rsidR="00500387" w:rsidRPr="001925DE">
          <w:t xml:space="preserve"> </w:t>
        </w:r>
      </w:ins>
      <w:ins w:id="222" w:author="RAN2#122" w:date="2023-06-27T15:37:00Z">
        <w:r w:rsidR="006C5079">
          <w:t>whether the UE supports</w:t>
        </w:r>
      </w:ins>
      <w:ins w:id="223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002F7756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24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commentRangeStart w:id="225"/>
      <w:commentRangeStart w:id="226"/>
      <w:commentRangeStart w:id="227"/>
      <w:ins w:id="228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29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230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riggered-G</w:t>
        </w:r>
      </w:ins>
      <w:ins w:id="231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32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233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  <w:commentRangeEnd w:id="225"/>
      <w:r w:rsidR="00060D3D">
        <w:rPr>
          <w:rStyle w:val="CommentReference"/>
        </w:rPr>
        <w:commentReference w:id="225"/>
      </w:r>
      <w:commentRangeEnd w:id="226"/>
      <w:r w:rsidR="001B78EF">
        <w:rPr>
          <w:rStyle w:val="CommentReference"/>
        </w:rPr>
        <w:commentReference w:id="226"/>
      </w:r>
      <w:commentRangeEnd w:id="227"/>
      <w:r w:rsidR="00283C74">
        <w:rPr>
          <w:rStyle w:val="CommentReference"/>
        </w:rPr>
        <w:commentReference w:id="227"/>
      </w:r>
    </w:p>
    <w:p w14:paraId="34BC37C2" w14:textId="180F71A2" w:rsidR="00B20597" w:rsidRDefault="00B20597" w:rsidP="00D100E5">
      <w:pPr>
        <w:rPr>
          <w:ins w:id="234" w:author="RAN2#123bis" w:date="2023-09-27T15:57:00Z"/>
          <w:rFonts w:eastAsia="Times New Roman"/>
          <w:iCs/>
          <w:lang w:eastAsia="ja-JP"/>
        </w:rPr>
      </w:pPr>
      <w:ins w:id="235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36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37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38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39"/>
        <w:commentRangeStart w:id="240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r w:rsidR="002955EE" w:rsidRPr="00B91545">
          <w:rPr>
            <w:rFonts w:eastAsia="Times New Roman"/>
            <w:i/>
            <w:iCs/>
            <w:lang w:eastAsia="ja-JP"/>
          </w:rPr>
          <w:t>ue-Category-NB</w:t>
        </w:r>
      </w:ins>
      <w:commentRangeEnd w:id="239"/>
      <w:r w:rsidR="00A769AD">
        <w:rPr>
          <w:rStyle w:val="CommentReference"/>
        </w:rPr>
        <w:commentReference w:id="239"/>
      </w:r>
      <w:commentRangeEnd w:id="240"/>
      <w:r w:rsidR="00170005">
        <w:rPr>
          <w:rStyle w:val="CommentReference"/>
        </w:rPr>
        <w:commentReference w:id="240"/>
      </w:r>
      <w:ins w:id="241" w:author="RAN2#123bis" w:date="2023-09-27T15:50:00Z">
        <w:r w:rsidR="00D100E5" w:rsidRPr="00BA0C90">
          <w:rPr>
            <w:lang w:eastAsia="en-GB"/>
          </w:rPr>
          <w:t>.</w:t>
        </w:r>
      </w:ins>
      <w:ins w:id="242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43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44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45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6" w:author="RAN2#123bis" w:date="2023-09-27T15:58:00Z"/>
          <w:rFonts w:eastAsia="Times New Roman"/>
          <w:lang w:eastAsia="ja-JP"/>
        </w:rPr>
      </w:pPr>
      <w:ins w:id="247" w:author="RAN2#123bis" w:date="2023-09-27T15:57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48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9" w:author="RAN2#123bis" w:date="2023-09-27T15:59:00Z"/>
          <w:rFonts w:eastAsia="Times New Roman"/>
          <w:lang w:eastAsia="ja-JP"/>
        </w:rPr>
      </w:pPr>
      <w:ins w:id="250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51" w:author="RAN2#123bis" w:date="2023-09-27T16:00:00Z">
        <w:r>
          <w:rPr>
            <w:rFonts w:eastAsia="Times New Roman"/>
            <w:lang w:eastAsia="ja-JP"/>
          </w:rPr>
          <w:t xml:space="preserve"> from eNB</w:t>
        </w:r>
      </w:ins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52" w:author="RAN2#123bis" w:date="2023-09-27T16:00:00Z"/>
          <w:rFonts w:eastAsia="Times New Roman"/>
          <w:lang w:eastAsia="ja-JP"/>
        </w:rPr>
      </w:pPr>
      <w:ins w:id="253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54" w:author="RAN2#123bis" w:date="2023-09-27T16:00:00Z"/>
          <w:rFonts w:eastAsia="Times New Roman"/>
          <w:lang w:eastAsia="ja-JP"/>
        </w:rPr>
      </w:pPr>
      <w:ins w:id="255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56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1A24122D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57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commentRangeStart w:id="258"/>
      <w:commentRangeStart w:id="259"/>
      <w:commentRangeStart w:id="260"/>
      <w:ins w:id="261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62" w:author="RAN2#123bis" w:date="2023-10-25T22:56:00Z">
        <w:r w:rsidR="009A3F87">
          <w:rPr>
            <w:rFonts w:ascii="Arial" w:eastAsia="Times New Roman" w:hAnsi="Arial"/>
            <w:i/>
            <w:iCs/>
            <w:sz w:val="24"/>
            <w:lang w:eastAsia="ja-JP"/>
          </w:rPr>
          <w:t>A</w:t>
        </w:r>
      </w:ins>
      <w:ins w:id="263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utonomous-G</w:t>
        </w:r>
      </w:ins>
      <w:ins w:id="264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65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  <w:commentRangeEnd w:id="258"/>
      <w:r w:rsidR="00B103F8">
        <w:rPr>
          <w:rStyle w:val="CommentReference"/>
        </w:rPr>
        <w:commentReference w:id="258"/>
      </w:r>
      <w:commentRangeEnd w:id="259"/>
      <w:r w:rsidR="00B33561">
        <w:rPr>
          <w:rStyle w:val="CommentReference"/>
        </w:rPr>
        <w:commentReference w:id="259"/>
      </w:r>
      <w:commentRangeEnd w:id="260"/>
      <w:r w:rsidR="00C765C6">
        <w:rPr>
          <w:rStyle w:val="CommentReference"/>
        </w:rPr>
        <w:commentReference w:id="260"/>
      </w:r>
    </w:p>
    <w:p w14:paraId="1201674D" w14:textId="1C200B00" w:rsidR="0084654E" w:rsidRDefault="009E3733" w:rsidP="0084654E">
      <w:pPr>
        <w:rPr>
          <w:ins w:id="266" w:author="RAN2#123bis" w:date="2023-09-27T16:01:00Z"/>
          <w:rFonts w:eastAsia="Times New Roman"/>
          <w:iCs/>
          <w:lang w:eastAsia="ja-JP"/>
        </w:rPr>
      </w:pPr>
      <w:ins w:id="267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68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69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70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71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r w:rsidR="002955EE" w:rsidRPr="00B91545">
          <w:rPr>
            <w:rFonts w:eastAsia="Times New Roman"/>
            <w:i/>
            <w:iCs/>
            <w:lang w:eastAsia="ja-JP"/>
          </w:rPr>
          <w:t>ue-Category-NB</w:t>
        </w:r>
      </w:ins>
      <w:commentRangeEnd w:id="271"/>
      <w:r w:rsidR="00A769AD">
        <w:rPr>
          <w:rStyle w:val="CommentReference"/>
        </w:rPr>
        <w:commentReference w:id="271"/>
      </w:r>
      <w:ins w:id="272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73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74" w:author="RAN2#123bis" w:date="2023-09-27T16:01:00Z"/>
          <w:rFonts w:eastAsia="Times New Roman"/>
          <w:lang w:eastAsia="ja-JP"/>
        </w:rPr>
      </w:pPr>
      <w:ins w:id="275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76" w:author="RAN2#123bis" w:date="2023-09-27T16:01:00Z"/>
          <w:rFonts w:eastAsia="Times New Roman"/>
          <w:lang w:eastAsia="ja-JP"/>
        </w:rPr>
      </w:pPr>
      <w:ins w:id="277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78" w:author="RAN2#123bis" w:date="2023-09-27T16:03:00Z">
        <w:r w:rsidR="00885C86" w:rsidRPr="00885C86">
          <w:rPr>
            <w:rFonts w:eastAsia="Times New Roman"/>
            <w:lang w:eastAsia="ja-JP"/>
          </w:rPr>
          <w:t>UE re-acquires GNSS autonomously (when configured by the network) if it does not receive eNB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79" w:author="RAN2#123bis" w:date="2023-09-27T16:01:00Z"/>
          <w:rFonts w:eastAsia="Times New Roman"/>
          <w:lang w:eastAsia="ja-JP"/>
        </w:rPr>
      </w:pPr>
      <w:ins w:id="280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81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82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83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84" w:name="_Toc46494232"/>
      <w:bookmarkStart w:id="285" w:name="_Toc52535126"/>
      <w:bookmarkStart w:id="286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84"/>
      <w:bookmarkEnd w:id="285"/>
      <w:bookmarkEnd w:id="286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87" w:name="_Toc29241623"/>
      <w:bookmarkStart w:id="288" w:name="_Toc37153092"/>
      <w:bookmarkStart w:id="289" w:name="_Toc37237035"/>
      <w:bookmarkStart w:id="290" w:name="_Toc46494233"/>
      <w:bookmarkStart w:id="291" w:name="_Toc52535127"/>
      <w:bookmarkStart w:id="292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87"/>
      <w:bookmarkEnd w:id="288"/>
      <w:bookmarkEnd w:id="289"/>
      <w:bookmarkEnd w:id="290"/>
      <w:bookmarkEnd w:id="291"/>
      <w:bookmarkEnd w:id="292"/>
    </w:p>
    <w:p w14:paraId="67D47F43" w14:textId="77777777" w:rsidR="00134D99" w:rsidRPr="004E38A5" w:rsidRDefault="00134D99" w:rsidP="00134D99">
      <w:bookmarkStart w:id="293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93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94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>Cell reselection measurements triggering based on service time</w:t>
      </w:r>
      <w:bookmarkEnd w:id="294"/>
    </w:p>
    <w:p w14:paraId="5CEAEBBF" w14:textId="03467017" w:rsidR="00B13C3A" w:rsidRDefault="00B91545" w:rsidP="009A3F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95" w:author="RAN2#123bis" w:date="2023-10-25T22:55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7738AD0D" w14:textId="4A10D0C8" w:rsidR="009A3F87" w:rsidRDefault="009A3F87" w:rsidP="009A3F87">
      <w:pPr>
        <w:pStyle w:val="EditorsNote"/>
        <w:rPr>
          <w:rFonts w:eastAsia="Times New Roman"/>
          <w:lang w:eastAsia="ja-JP"/>
        </w:rPr>
      </w:pPr>
      <w:ins w:id="296" w:author="RAN2#123bis" w:date="2023-10-25T22:55:00Z">
        <w:r w:rsidRPr="00224679">
          <w:rPr>
            <w:lang w:eastAsia="ja-JP"/>
          </w:rPr>
          <w:t xml:space="preserve">Editor’s note: FFS whether to </w:t>
        </w:r>
        <w:r>
          <w:rPr>
            <w:lang w:eastAsia="ja-JP"/>
          </w:rPr>
          <w:t>add</w:t>
        </w:r>
        <w:r w:rsidRPr="00224679">
          <w:rPr>
            <w:lang w:eastAsia="ja-JP"/>
          </w:rPr>
          <w:t xml:space="preserve"> </w:t>
        </w:r>
        <w:r>
          <w:rPr>
            <w:lang w:eastAsia="ja-JP"/>
          </w:rPr>
          <w:t>trigger based on neighbor satellite start time.</w:t>
        </w:r>
      </w:ins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97" w:name="_Toc130937366"/>
      <w:r w:rsidRPr="00B91545">
        <w:rPr>
          <w:rFonts w:ascii="Arial" w:eastAsia="Times New Roman" w:hAnsi="Arial"/>
          <w:sz w:val="28"/>
          <w:lang w:eastAsia="ja-JP"/>
        </w:rPr>
        <w:lastRenderedPageBreak/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97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184D2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98" w:author="RAN2#122" w:date="2023-06-12T08:26:00Z"/>
          <w:rFonts w:ascii="Arial" w:eastAsia="Times New Roman" w:hAnsi="Arial"/>
          <w:sz w:val="28"/>
          <w:lang w:val="en-US" w:eastAsia="ja-JP"/>
        </w:rPr>
      </w:pPr>
      <w:commentRangeStart w:id="299"/>
      <w:commentRangeStart w:id="300"/>
      <w:commentRangeStart w:id="301"/>
      <w:commentRangeStart w:id="302"/>
      <w:ins w:id="303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r>
          <w:rPr>
            <w:rFonts w:ascii="Arial" w:eastAsia="Times New Roman" w:hAnsi="Arial"/>
            <w:sz w:val="28"/>
            <w:lang w:eastAsia="ja-JP"/>
          </w:rPr>
          <w:t>location</w:t>
        </w:r>
      </w:ins>
      <w:commentRangeEnd w:id="299"/>
      <w:r w:rsidR="00184D25">
        <w:rPr>
          <w:rStyle w:val="CommentReference"/>
        </w:rPr>
        <w:commentReference w:id="299"/>
      </w:r>
      <w:commentRangeEnd w:id="300"/>
      <w:commentRangeEnd w:id="301"/>
      <w:commentRangeEnd w:id="302"/>
      <w:r w:rsidR="00D058D5">
        <w:rPr>
          <w:rStyle w:val="CommentReference"/>
        </w:rPr>
        <w:commentReference w:id="300"/>
      </w:r>
      <w:r w:rsidR="007250BD">
        <w:rPr>
          <w:rStyle w:val="CommentReference"/>
        </w:rPr>
        <w:commentReference w:id="301"/>
      </w:r>
      <w:r w:rsidR="001370A5">
        <w:rPr>
          <w:rStyle w:val="CommentReference"/>
        </w:rPr>
        <w:commentReference w:id="302"/>
      </w:r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304" w:author="RAN2#122" w:date="2023-06-12T08:26:00Z"/>
          <w:rFonts w:eastAsia="Times New Roman"/>
          <w:lang w:eastAsia="ja-JP"/>
        </w:rPr>
      </w:pPr>
      <w:ins w:id="305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401DAD8E" w:rsidR="004E38A5" w:rsidDel="00EC352D" w:rsidRDefault="000A0AA3" w:rsidP="006E0457">
      <w:pPr>
        <w:pStyle w:val="EditorsNote"/>
        <w:rPr>
          <w:del w:id="306" w:author="RAN2#123bis" w:date="2023-10-18T10:52:00Z"/>
          <w:lang w:eastAsia="ja-JP"/>
        </w:rPr>
      </w:pPr>
      <w:commentRangeStart w:id="307"/>
      <w:commentRangeStart w:id="308"/>
      <w:commentRangeStart w:id="309"/>
      <w:commentRangeStart w:id="310"/>
      <w:ins w:id="311" w:author="RAN2#122" w:date="2023-06-27T15:45:00Z">
        <w:r>
          <w:rPr>
            <w:lang w:eastAsia="ja-JP"/>
          </w:rPr>
          <w:t xml:space="preserve">Editor’s note: </w:t>
        </w:r>
        <w:r w:rsidR="003B4811">
          <w:rPr>
            <w:lang w:eastAsia="ja-JP"/>
          </w:rPr>
          <w:t>FFS</w:t>
        </w:r>
        <w:r>
          <w:rPr>
            <w:lang w:eastAsia="ja-JP"/>
          </w:rPr>
          <w:t xml:space="preserve"> </w:t>
        </w:r>
        <w:del w:id="312" w:author="RAN2#123bis" w:date="2023-10-27T08:41:00Z">
          <w:r w:rsidDel="00E632D8">
            <w:rPr>
              <w:lang w:eastAsia="ja-JP"/>
            </w:rPr>
            <w:delText>whether</w:delText>
          </w:r>
        </w:del>
      </w:ins>
      <w:bookmarkEnd w:id="17"/>
      <w:bookmarkEnd w:id="18"/>
      <w:ins w:id="313" w:author="RAN2#123bis" w:date="2023-10-27T08:42:00Z">
        <w:r w:rsidR="00E632D8">
          <w:rPr>
            <w:lang w:eastAsia="ja-JP"/>
          </w:rPr>
          <w:t xml:space="preserve">on </w:t>
        </w:r>
      </w:ins>
      <w:ins w:id="314" w:author="RAN2#123bis" w:date="2023-10-27T08:44:00Z">
        <w:r w:rsidR="004A3277">
          <w:rPr>
            <w:lang w:eastAsia="ja-JP"/>
          </w:rPr>
          <w:t>wording</w:t>
        </w:r>
      </w:ins>
      <w:ins w:id="315" w:author="RAN2#122" w:date="2023-06-27T15:45:00Z">
        <w:r>
          <w:rPr>
            <w:lang w:eastAsia="ja-JP"/>
          </w:rPr>
          <w:t xml:space="preserve"> to differentiate </w:t>
        </w:r>
      </w:ins>
      <w:ins w:id="316" w:author="RAN2#122" w:date="2023-06-27T15:46:00Z">
        <w:r>
          <w:rPr>
            <w:lang w:eastAsia="ja-JP"/>
          </w:rPr>
          <w:t>fixed vs moving cell scenario</w:t>
        </w:r>
      </w:ins>
      <w:ins w:id="317" w:author="RAN2#122" w:date="2023-06-28T15:24:00Z">
        <w:r w:rsidR="00A87FF0">
          <w:rPr>
            <w:lang w:eastAsia="ja-JP"/>
          </w:rPr>
          <w:t>s</w:t>
        </w:r>
      </w:ins>
      <w:ins w:id="318" w:author="RAN2#123bis" w:date="2023-10-27T08:42:00Z">
        <w:r w:rsidR="004E33FD">
          <w:rPr>
            <w:lang w:eastAsia="ja-JP"/>
          </w:rPr>
          <w:t xml:space="preserve"> </w:t>
        </w:r>
      </w:ins>
      <w:ins w:id="319" w:author="RAN2#123bis" w:date="2023-10-27T08:43:00Z">
        <w:r w:rsidR="00090DE9">
          <w:rPr>
            <w:lang w:eastAsia="ja-JP"/>
          </w:rPr>
          <w:t xml:space="preserve">and </w:t>
        </w:r>
      </w:ins>
      <w:ins w:id="320" w:author="RAN2#123bis" w:date="2023-10-27T08:42:00Z">
        <w:r w:rsidR="004E33FD">
          <w:rPr>
            <w:lang w:eastAsia="ja-JP"/>
          </w:rPr>
          <w:t>GSO</w:t>
        </w:r>
      </w:ins>
      <w:ins w:id="321" w:author="RAN2#122" w:date="2023-06-27T15:46:00Z">
        <w:r>
          <w:rPr>
            <w:lang w:eastAsia="ja-JP"/>
          </w:rPr>
          <w:t>.</w:t>
        </w:r>
      </w:ins>
      <w:commentRangeEnd w:id="307"/>
      <w:r w:rsidR="005D6FB0">
        <w:rPr>
          <w:rStyle w:val="CommentReference"/>
          <w:color w:val="auto"/>
        </w:rPr>
        <w:commentReference w:id="307"/>
      </w:r>
      <w:commentRangeEnd w:id="308"/>
      <w:r w:rsidR="00B103F8">
        <w:rPr>
          <w:rStyle w:val="CommentReference"/>
          <w:color w:val="auto"/>
        </w:rPr>
        <w:commentReference w:id="308"/>
      </w:r>
      <w:commentRangeEnd w:id="309"/>
      <w:r w:rsidR="001B78EF">
        <w:rPr>
          <w:rStyle w:val="CommentReference"/>
          <w:color w:val="auto"/>
        </w:rPr>
        <w:commentReference w:id="309"/>
      </w:r>
      <w:commentRangeEnd w:id="310"/>
      <w:r w:rsidR="00A57A3B">
        <w:rPr>
          <w:rStyle w:val="CommentReference"/>
          <w:color w:val="auto"/>
        </w:rPr>
        <w:commentReference w:id="310"/>
      </w:r>
    </w:p>
    <w:p w14:paraId="7770E2E7" w14:textId="31E56196" w:rsidR="00D7092F" w:rsidRPr="004E38A5" w:rsidDel="000A3DF6" w:rsidRDefault="00D7092F" w:rsidP="00FC66AC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del w:id="322" w:author="RAN2#123bis" w:date="2023-10-27T08:41:00Z"/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0" w:author="Ericsson - Ignacio" w:date="2023-10-25T16:56:00Z" w:initials="E">
    <w:p w14:paraId="540F9A55" w14:textId="6BD057AF" w:rsidR="007250BD" w:rsidRDefault="007250BD">
      <w:pPr>
        <w:pStyle w:val="CommentText"/>
      </w:pPr>
      <w:r>
        <w:rPr>
          <w:rStyle w:val="CommentReference"/>
        </w:rPr>
        <w:annotationRef/>
      </w:r>
      <w:r>
        <w:t>General comment for all introduced capabilities -&gt; Upper case after the first hyphen.</w:t>
      </w:r>
    </w:p>
  </w:comment>
  <w:comment w:id="51" w:author="QC-Bharat" w:date="2023-10-25T22:39:00Z" w:initials="BS">
    <w:p w14:paraId="482188E0" w14:textId="77777777" w:rsidR="009A3F87" w:rsidRDefault="00690A0C" w:rsidP="0035103D">
      <w:pPr>
        <w:pStyle w:val="CommentText"/>
      </w:pPr>
      <w:r>
        <w:rPr>
          <w:rStyle w:val="CommentReference"/>
        </w:rPr>
        <w:annotationRef/>
      </w:r>
      <w:r w:rsidR="009A3F87">
        <w:t>Ok</w:t>
      </w:r>
    </w:p>
  </w:comment>
  <w:comment w:id="58" w:author="Ericsson - Ignacio" w:date="2023-10-25T17:03:00Z" w:initials="E">
    <w:p w14:paraId="3BA71F57" w14:textId="10CBE015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59" w:author="QC-Bharat" w:date="2023-10-25T22:39:00Z" w:initials="BS">
    <w:p w14:paraId="332A56ED" w14:textId="77777777" w:rsidR="00690A0C" w:rsidRDefault="00690A0C" w:rsidP="00283ABE">
      <w:pPr>
        <w:pStyle w:val="CommentText"/>
      </w:pPr>
      <w:r>
        <w:rPr>
          <w:rStyle w:val="CommentReference"/>
        </w:rPr>
        <w:annotationRef/>
      </w:r>
      <w:r>
        <w:t>Ok thanks</w:t>
      </w:r>
    </w:p>
  </w:comment>
  <w:comment w:id="71" w:author="Ericsson - Ignacio" w:date="2023-10-25T17:03:00Z" w:initials="E">
    <w:p w14:paraId="0F9C1548" w14:textId="699E8DCE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81" w:author="Ericsson - Ignacio" w:date="2023-10-25T17:03:00Z" w:initials="E">
    <w:p w14:paraId="55C96007" w14:textId="2FD36D41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r w:rsidRPr="002B3E23">
        <w:rPr>
          <w:i/>
          <w:iCs/>
        </w:rPr>
        <w:t>ue-Category-NB</w:t>
      </w:r>
      <w:r>
        <w:t>.</w:t>
      </w:r>
    </w:p>
  </w:comment>
  <w:comment w:id="118" w:author="Xiaomi-Xiaolong" w:date="2023-10-27T10:43:00Z" w:initials="m">
    <w:p w14:paraId="37F4421E" w14:textId="064856AF" w:rsidR="001971A7" w:rsidRDefault="00B3356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1971A7">
        <w:rPr>
          <w:lang w:eastAsia="zh-CN"/>
        </w:rPr>
        <w:t>Generally speaking, we think the UE capabilities on HARQ  are not inline with the UE features defied by RAN1.</w:t>
      </w:r>
    </w:p>
    <w:p w14:paraId="2F7DA847" w14:textId="5572DE38" w:rsidR="00B33561" w:rsidRDefault="001971A7">
      <w:pPr>
        <w:pStyle w:val="CommentText"/>
        <w:rPr>
          <w:lang w:eastAsia="zh-CN"/>
        </w:rPr>
      </w:pPr>
      <w:r>
        <w:rPr>
          <w:lang w:eastAsia="zh-CN"/>
        </w:rPr>
        <w:t>W</w:t>
      </w:r>
      <w:r w:rsidR="00B33561">
        <w:rPr>
          <w:lang w:eastAsia="zh-CN"/>
        </w:rPr>
        <w:t xml:space="preserve">e see 15 features which are defined by RAN1 in the UE feature list, but only 7 UE capabilities are introduced here, could you </w:t>
      </w:r>
      <w:r>
        <w:rPr>
          <w:lang w:eastAsia="zh-CN"/>
        </w:rPr>
        <w:t>provide the detailed FG for each UE capability introduced here for further review.</w:t>
      </w:r>
    </w:p>
  </w:comment>
  <w:comment w:id="119" w:author="Bharat-QC" w:date="2023-10-27T08:07:00Z" w:initials="BS">
    <w:p w14:paraId="0833BE3E" w14:textId="77777777" w:rsidR="00AD14FD" w:rsidRDefault="00312F37">
      <w:pPr>
        <w:pStyle w:val="CommentText"/>
      </w:pPr>
      <w:r>
        <w:rPr>
          <w:rStyle w:val="CommentReference"/>
        </w:rPr>
        <w:annotationRef/>
      </w:r>
      <w:r w:rsidR="00AD14FD">
        <w:t>Any missing part can be added in the next meeting. But lets not confuse here description for NB-IoT and eMTC can be common.</w:t>
      </w:r>
    </w:p>
    <w:p w14:paraId="687E7DEF" w14:textId="77777777" w:rsidR="00AD14FD" w:rsidRDefault="00AD14FD" w:rsidP="00F405CB">
      <w:pPr>
        <w:pStyle w:val="CommentText"/>
      </w:pPr>
      <w:r>
        <w:t>Also the I am adding editor's note now for single and multiple TB split as this RAN1 feature list LS will be treated in the next meeting.</w:t>
      </w:r>
    </w:p>
  </w:comment>
  <w:comment w:id="225" w:author="vivo (Stephen)" w:date="2023-10-26T22:26:00Z" w:initials="vivo">
    <w:p w14:paraId="25E3BC65" w14:textId="1E1129BD" w:rsidR="00060D3D" w:rsidRDefault="00060D3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s per RAN1 feature list, we think </w:t>
      </w:r>
      <w:r w:rsidR="00085E93">
        <w:rPr>
          <w:lang w:eastAsia="zh-CN"/>
        </w:rPr>
        <w:t>2</w:t>
      </w:r>
      <w:r>
        <w:rPr>
          <w:lang w:eastAsia="zh-CN"/>
        </w:rPr>
        <w:t xml:space="preserve"> separate UE capabilities are needed for NB-IoT and eMTC, respectively. </w:t>
      </w:r>
    </w:p>
  </w:comment>
  <w:comment w:id="226" w:author="Xiaomi-Xiaolong" w:date="2023-10-27T10:32:00Z" w:initials="m">
    <w:p w14:paraId="47D0611B" w14:textId="7A2B09D0" w:rsidR="001B78EF" w:rsidRDefault="001B78E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Agree, it should be </w:t>
      </w:r>
      <w:r w:rsidR="00B33561">
        <w:rPr>
          <w:lang w:eastAsia="zh-CN"/>
        </w:rPr>
        <w:t xml:space="preserve"> FG 2-3a and FG 2-3b</w:t>
      </w:r>
    </w:p>
  </w:comment>
  <w:comment w:id="227" w:author="RAN2#123bis" w:date="2023-10-27T08:22:00Z" w:initials="BS">
    <w:p w14:paraId="75BCAF1A" w14:textId="77777777" w:rsidR="00283C74" w:rsidRDefault="00283C74" w:rsidP="004B774E">
      <w:pPr>
        <w:pStyle w:val="CommentText"/>
      </w:pPr>
      <w:r>
        <w:rPr>
          <w:rStyle w:val="CommentReference"/>
        </w:rPr>
        <w:annotationRef/>
      </w:r>
      <w:r>
        <w:t>Name can be same and description can be same for these two. In RRC, they are two different UE capabilities.</w:t>
      </w:r>
    </w:p>
  </w:comment>
  <w:comment w:id="239" w:author="Apple (Yuqin Chen)" w:date="2023-10-25T14:53:00Z" w:initials="Yuqin">
    <w:p w14:paraId="59203A24" w14:textId="3A2D9571" w:rsidR="00A769AD" w:rsidRDefault="00A769AD" w:rsidP="0055479C">
      <w:r>
        <w:rPr>
          <w:rStyle w:val="CommentReference"/>
        </w:rPr>
        <w:annotationRef/>
      </w:r>
      <w:r>
        <w:t>May I wonder why ce-ModeB UE does not support GNSS fix? Did RAN1/RAN2 ever agree on this?</w:t>
      </w:r>
    </w:p>
  </w:comment>
  <w:comment w:id="240" w:author="QC-Bharat" w:date="2023-10-25T22:41:00Z" w:initials="BS">
    <w:p w14:paraId="0038DF14" w14:textId="77777777" w:rsidR="001E3156" w:rsidRDefault="00170005" w:rsidP="00E31ACE">
      <w:pPr>
        <w:pStyle w:val="CommentText"/>
      </w:pPr>
      <w:r>
        <w:rPr>
          <w:rStyle w:val="CommentReference"/>
        </w:rPr>
        <w:annotationRef/>
      </w:r>
      <w:r w:rsidR="001E3156">
        <w:t>No it includes CE mode B also. UE supporting CE mode B shall also support ce-ModeA-r13.</w:t>
      </w:r>
    </w:p>
  </w:comment>
  <w:comment w:id="258" w:author="vivo (Stephen)" w:date="2023-10-26T22:27:00Z" w:initials="vivo">
    <w:p w14:paraId="41D6A033" w14:textId="0271277D" w:rsidR="00B103F8" w:rsidRDefault="00B103F8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s per RAN1 feature list, we think 2 separate UE capabilities are needed for NB-IoT and eMTC, respectively.</w:t>
      </w:r>
    </w:p>
  </w:comment>
  <w:comment w:id="259" w:author="Xiaomi-Xiaolong" w:date="2023-10-27T10:35:00Z" w:initials="m">
    <w:p w14:paraId="60247CC0" w14:textId="343E751F" w:rsidR="00B33561" w:rsidRDefault="00B3356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, it should be FG 2-4a and FG 2-4b</w:t>
      </w:r>
    </w:p>
  </w:comment>
  <w:comment w:id="260" w:author="Bharat-QC" w:date="2023-10-27T08:04:00Z" w:initials="BS">
    <w:p w14:paraId="262A543A" w14:textId="77777777" w:rsidR="00C765C6" w:rsidRDefault="00C765C6" w:rsidP="006E0969">
      <w:pPr>
        <w:pStyle w:val="CommentText"/>
      </w:pPr>
      <w:r>
        <w:rPr>
          <w:rStyle w:val="CommentReference"/>
        </w:rPr>
        <w:annotationRef/>
      </w:r>
      <w:r>
        <w:t>Yes it is for RRC. Here description and name can be common. I have already added above FFS whether to have separate name for eMTC and NB-IoT.</w:t>
      </w:r>
    </w:p>
  </w:comment>
  <w:comment w:id="271" w:author="Apple (Yuqin Chen)" w:date="2023-10-25T14:53:00Z" w:initials="Yuqin">
    <w:p w14:paraId="244FF001" w14:textId="23A393F4" w:rsidR="00A769AD" w:rsidRDefault="00A769AD" w:rsidP="001D36DC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99" w:author="Apple (Yuqin Chen)" w:date="2023-10-25T15:01:00Z" w:initials="Yuqin">
    <w:p w14:paraId="18029675" w14:textId="77777777" w:rsidR="00184D25" w:rsidRDefault="00184D25" w:rsidP="0086680C">
      <w:r>
        <w:rPr>
          <w:rStyle w:val="CommentReference"/>
        </w:rPr>
        <w:annotationRef/>
      </w:r>
      <w:r>
        <w:rPr>
          <w:color w:val="000000"/>
        </w:rPr>
        <w:t>Not sure if we need to also capture the cell reselection measurement based on service start time of neighbor satellite as it is already captured in TS36.300 running CR.</w:t>
      </w:r>
    </w:p>
  </w:comment>
  <w:comment w:id="300" w:author="QC-Bharat" w:date="2023-10-25T22:44:00Z" w:initials="BS">
    <w:p w14:paraId="385D56D7" w14:textId="77777777" w:rsidR="00D058D5" w:rsidRDefault="00D058D5" w:rsidP="003575FB">
      <w:pPr>
        <w:pStyle w:val="CommentText"/>
      </w:pPr>
      <w:r>
        <w:rPr>
          <w:rStyle w:val="CommentReference"/>
        </w:rPr>
        <w:annotationRef/>
      </w:r>
      <w:r>
        <w:t>Ok lets add editor's note with FFS.</w:t>
      </w:r>
    </w:p>
  </w:comment>
  <w:comment w:id="301" w:author="Ericsson - Ignacio" w:date="2023-10-25T16:54:00Z" w:initials="E">
    <w:p w14:paraId="455EACDF" w14:textId="791179F5" w:rsidR="007250BD" w:rsidRDefault="007250BD">
      <w:pPr>
        <w:pStyle w:val="CommentText"/>
      </w:pPr>
      <w:r>
        <w:rPr>
          <w:rStyle w:val="CommentReference"/>
        </w:rPr>
        <w:annotationRef/>
      </w:r>
      <w:r>
        <w:t>Similar to NR NTN. We suggest having separate capabilities for Earth-fixed and Earth-moving systems as the implementation is different.</w:t>
      </w:r>
    </w:p>
  </w:comment>
  <w:comment w:id="302" w:author="QC-Bharat" w:date="2023-10-25T22:45:00Z" w:initials="BS">
    <w:p w14:paraId="28CF6CA8" w14:textId="77777777" w:rsidR="001370A5" w:rsidRDefault="001370A5" w:rsidP="00AF01FF">
      <w:pPr>
        <w:pStyle w:val="CommentText"/>
      </w:pPr>
      <w:r>
        <w:rPr>
          <w:rStyle w:val="CommentReference"/>
        </w:rPr>
        <w:annotationRef/>
      </w:r>
      <w:r>
        <w:t>Ok I will keep the editor's note. One option is we clarify this is applicable to both fixed cell and moving cell.</w:t>
      </w:r>
    </w:p>
  </w:comment>
  <w:comment w:id="307" w:author="RAN2#123bis" w:date="2023-10-18T10:52:00Z" w:initials="BS">
    <w:p w14:paraId="33BDB3A9" w14:textId="70F180E0" w:rsidR="005D6FB0" w:rsidRDefault="005D6FB0">
      <w:pPr>
        <w:pStyle w:val="CommentText"/>
      </w:pPr>
      <w:r>
        <w:rPr>
          <w:rStyle w:val="CommentReference"/>
        </w:rPr>
        <w:annotationRef/>
      </w:r>
      <w:r>
        <w:t>Agreement:</w:t>
      </w:r>
    </w:p>
    <w:p w14:paraId="2FB7986F" w14:textId="77777777" w:rsidR="005D6FB0" w:rsidRDefault="005D6FB0" w:rsidP="009B07E0">
      <w:pPr>
        <w:pStyle w:val="CommentText"/>
      </w:pPr>
      <w:r>
        <w:rPr>
          <w:color w:val="3F3F3F"/>
        </w:rPr>
        <w:t>Separate reference locations are introduced for earth-quasi fixed cells and earth-moving cells</w:t>
      </w:r>
    </w:p>
  </w:comment>
  <w:comment w:id="308" w:author="vivo (Stephen)" w:date="2023-10-26T22:29:00Z" w:initials="vivo">
    <w:p w14:paraId="2BFB1D60" w14:textId="3BE32204" w:rsidR="00B103F8" w:rsidRDefault="00B103F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think two separate UE capabilities are needed for quasi-fix and earth-moving, respectively, similar to NR case.</w:t>
      </w:r>
    </w:p>
  </w:comment>
  <w:comment w:id="309" w:author="Xiaomi-Xiaolong" w:date="2023-10-27T10:26:00Z" w:initials="m">
    <w:p w14:paraId="07685BBA" w14:textId="5E6AE228" w:rsidR="001B78EF" w:rsidRDefault="001B78E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We also think two separate UE capabilities are needed.</w:t>
      </w:r>
    </w:p>
  </w:comment>
  <w:comment w:id="310" w:author="Bharat-QC" w:date="2023-10-27T08:08:00Z" w:initials="BS">
    <w:p w14:paraId="3109BE70" w14:textId="77777777" w:rsidR="00A57A3B" w:rsidRDefault="00A57A3B" w:rsidP="003526D4">
      <w:pPr>
        <w:pStyle w:val="CommentText"/>
      </w:pPr>
      <w:r>
        <w:rPr>
          <w:rStyle w:val="CommentReference"/>
        </w:rPr>
        <w:annotationRef/>
      </w:r>
      <w:r>
        <w:t>This should be fine to have two separate capabilities for moving and fixed. We can add it in the next meet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0F9A55" w15:done="0"/>
  <w15:commentEx w15:paraId="482188E0" w15:paraIdParent="540F9A55" w15:done="0"/>
  <w15:commentEx w15:paraId="3BA71F57" w15:done="0"/>
  <w15:commentEx w15:paraId="332A56ED" w15:paraIdParent="3BA71F57" w15:done="0"/>
  <w15:commentEx w15:paraId="0F9C1548" w15:done="0"/>
  <w15:commentEx w15:paraId="55C96007" w15:done="0"/>
  <w15:commentEx w15:paraId="2F7DA847" w15:done="0"/>
  <w15:commentEx w15:paraId="687E7DEF" w15:paraIdParent="2F7DA847" w15:done="0"/>
  <w15:commentEx w15:paraId="25E3BC65" w15:done="0"/>
  <w15:commentEx w15:paraId="47D0611B" w15:paraIdParent="25E3BC65" w15:done="0"/>
  <w15:commentEx w15:paraId="75BCAF1A" w15:paraIdParent="25E3BC65" w15:done="0"/>
  <w15:commentEx w15:paraId="59203A24" w15:done="0"/>
  <w15:commentEx w15:paraId="0038DF14" w15:paraIdParent="59203A24" w15:done="0"/>
  <w15:commentEx w15:paraId="41D6A033" w15:done="0"/>
  <w15:commentEx w15:paraId="60247CC0" w15:paraIdParent="41D6A033" w15:done="0"/>
  <w15:commentEx w15:paraId="262A543A" w15:paraIdParent="41D6A033" w15:done="0"/>
  <w15:commentEx w15:paraId="244FF001" w15:done="0"/>
  <w15:commentEx w15:paraId="18029675" w15:done="0"/>
  <w15:commentEx w15:paraId="385D56D7" w15:paraIdParent="18029675" w15:done="0"/>
  <w15:commentEx w15:paraId="455EACDF" w15:done="0"/>
  <w15:commentEx w15:paraId="28CF6CA8" w15:paraIdParent="455EACDF" w15:done="0"/>
  <w15:commentEx w15:paraId="2FB7986F" w15:done="0"/>
  <w15:commentEx w15:paraId="2BFB1D60" w15:paraIdParent="2FB7986F" w15:done="0"/>
  <w15:commentEx w15:paraId="07685BBA" w15:paraIdParent="2FB7986F" w15:done="0"/>
  <w15:commentEx w15:paraId="3109BE70" w15:paraIdParent="2FB798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E3C74B" w16cex:dateUtc="2023-10-25T14:56:00Z"/>
  <w16cex:commentExtensible w16cex:durableId="1478F65C" w16cex:dateUtc="2023-10-26T05:39:00Z"/>
  <w16cex:commentExtensible w16cex:durableId="28E3C8F6" w16cex:dateUtc="2023-10-25T15:03:00Z"/>
  <w16cex:commentExtensible w16cex:durableId="266BB38A" w16cex:dateUtc="2023-10-26T05:39:00Z"/>
  <w16cex:commentExtensible w16cex:durableId="28E3C8CD" w16cex:dateUtc="2023-10-25T15:03:00Z"/>
  <w16cex:commentExtensible w16cex:durableId="28E3C8FA" w16cex:dateUtc="2023-10-25T15:03:00Z"/>
  <w16cex:commentExtensible w16cex:durableId="28E612BC" w16cex:dateUtc="2023-10-27T02:43:00Z"/>
  <w16cex:commentExtensible w16cex:durableId="77073715" w16cex:dateUtc="2023-10-27T15:07:00Z"/>
  <w16cex:commentExtensible w16cex:durableId="28E6103F" w16cex:dateUtc="2023-10-27T02:32:00Z"/>
  <w16cex:commentExtensible w16cex:durableId="44A828B6" w16cex:dateUtc="2023-10-27T15:22:00Z"/>
  <w16cex:commentExtensible w16cex:durableId="3FD0FBE5" w16cex:dateUtc="2023-10-25T06:53:00Z"/>
  <w16cex:commentExtensible w16cex:durableId="66E20448" w16cex:dateUtc="2023-10-26T05:41:00Z"/>
  <w16cex:commentExtensible w16cex:durableId="28E610E4" w16cex:dateUtc="2023-10-27T02:35:00Z"/>
  <w16cex:commentExtensible w16cex:durableId="3CE5ADC2" w16cex:dateUtc="2023-10-27T15:04:00Z"/>
  <w16cex:commentExtensible w16cex:durableId="06E8F3D4" w16cex:dateUtc="2023-10-25T06:53:00Z"/>
  <w16cex:commentExtensible w16cex:durableId="65514837" w16cex:dateUtc="2023-10-25T07:01:00Z"/>
  <w16cex:commentExtensible w16cex:durableId="0C7F2267" w16cex:dateUtc="2023-10-26T05:44:00Z"/>
  <w16cex:commentExtensible w16cex:durableId="28E3C6B5" w16cex:dateUtc="2023-10-25T14:54:00Z"/>
  <w16cex:commentExtensible w16cex:durableId="0459EAE5" w16cex:dateUtc="2023-10-26T05:45:00Z"/>
  <w16cex:commentExtensible w16cex:durableId="28DA376D" w16cex:dateUtc="2023-10-18T17:52:00Z"/>
  <w16cex:commentExtensible w16cex:durableId="28E60EDE" w16cex:dateUtc="2023-10-27T02:26:00Z"/>
  <w16cex:commentExtensible w16cex:durableId="35027F28" w16cex:dateUtc="2023-10-27T15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0F9A55" w16cid:durableId="28E3C74B"/>
  <w16cid:commentId w16cid:paraId="482188E0" w16cid:durableId="1478F65C"/>
  <w16cid:commentId w16cid:paraId="3BA71F57" w16cid:durableId="28E3C8F6"/>
  <w16cid:commentId w16cid:paraId="332A56ED" w16cid:durableId="266BB38A"/>
  <w16cid:commentId w16cid:paraId="0F9C1548" w16cid:durableId="28E3C8CD"/>
  <w16cid:commentId w16cid:paraId="55C96007" w16cid:durableId="28E3C8FA"/>
  <w16cid:commentId w16cid:paraId="2F7DA847" w16cid:durableId="28E612BC"/>
  <w16cid:commentId w16cid:paraId="687E7DEF" w16cid:durableId="77073715"/>
  <w16cid:commentId w16cid:paraId="25E3BC65" w16cid:durableId="28E5662E"/>
  <w16cid:commentId w16cid:paraId="47D0611B" w16cid:durableId="28E6103F"/>
  <w16cid:commentId w16cid:paraId="75BCAF1A" w16cid:durableId="44A828B6"/>
  <w16cid:commentId w16cid:paraId="59203A24" w16cid:durableId="3FD0FBE5"/>
  <w16cid:commentId w16cid:paraId="0038DF14" w16cid:durableId="66E20448"/>
  <w16cid:commentId w16cid:paraId="41D6A033" w16cid:durableId="28E5665D"/>
  <w16cid:commentId w16cid:paraId="60247CC0" w16cid:durableId="28E610E4"/>
  <w16cid:commentId w16cid:paraId="262A543A" w16cid:durableId="3CE5ADC2"/>
  <w16cid:commentId w16cid:paraId="244FF001" w16cid:durableId="06E8F3D4"/>
  <w16cid:commentId w16cid:paraId="18029675" w16cid:durableId="65514837"/>
  <w16cid:commentId w16cid:paraId="385D56D7" w16cid:durableId="0C7F2267"/>
  <w16cid:commentId w16cid:paraId="455EACDF" w16cid:durableId="28E3C6B5"/>
  <w16cid:commentId w16cid:paraId="28CF6CA8" w16cid:durableId="0459EAE5"/>
  <w16cid:commentId w16cid:paraId="2FB7986F" w16cid:durableId="28DA376D"/>
  <w16cid:commentId w16cid:paraId="2BFB1D60" w16cid:durableId="28E566AC"/>
  <w16cid:commentId w16cid:paraId="07685BBA" w16cid:durableId="28E60EDE"/>
  <w16cid:commentId w16cid:paraId="3109BE70" w16cid:durableId="35027F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F32FD" w14:textId="77777777" w:rsidR="00D149E1" w:rsidRDefault="00D149E1" w:rsidP="00F579C2">
      <w:pPr>
        <w:spacing w:after="0" w:line="240" w:lineRule="auto"/>
      </w:pPr>
      <w:r>
        <w:separator/>
      </w:r>
    </w:p>
  </w:endnote>
  <w:endnote w:type="continuationSeparator" w:id="0">
    <w:p w14:paraId="647263EE" w14:textId="77777777" w:rsidR="00D149E1" w:rsidRDefault="00D149E1" w:rsidP="00F579C2">
      <w:pPr>
        <w:spacing w:after="0" w:line="240" w:lineRule="auto"/>
      </w:pPr>
      <w:r>
        <w:continuationSeparator/>
      </w:r>
    </w:p>
  </w:endnote>
  <w:endnote w:type="continuationNotice" w:id="1">
    <w:p w14:paraId="621C5242" w14:textId="77777777" w:rsidR="00D149E1" w:rsidRDefault="00D149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EB951" w14:textId="77777777" w:rsidR="00D149E1" w:rsidRDefault="00D149E1" w:rsidP="00F579C2">
      <w:pPr>
        <w:spacing w:after="0" w:line="240" w:lineRule="auto"/>
      </w:pPr>
      <w:r>
        <w:separator/>
      </w:r>
    </w:p>
  </w:footnote>
  <w:footnote w:type="continuationSeparator" w:id="0">
    <w:p w14:paraId="152E3A04" w14:textId="77777777" w:rsidR="00D149E1" w:rsidRDefault="00D149E1" w:rsidP="00F579C2">
      <w:pPr>
        <w:spacing w:after="0" w:line="240" w:lineRule="auto"/>
      </w:pPr>
      <w:r>
        <w:continuationSeparator/>
      </w:r>
    </w:p>
  </w:footnote>
  <w:footnote w:type="continuationNotice" w:id="1">
    <w:p w14:paraId="71FFEFE5" w14:textId="77777777" w:rsidR="00D149E1" w:rsidRDefault="00D149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953823">
    <w:abstractNumId w:val="3"/>
  </w:num>
  <w:num w:numId="2" w16cid:durableId="1321500327">
    <w:abstractNumId w:val="2"/>
  </w:num>
  <w:num w:numId="3" w16cid:durableId="410077653">
    <w:abstractNumId w:val="0"/>
  </w:num>
  <w:num w:numId="4" w16cid:durableId="1573664101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3bis">
    <w15:presenceInfo w15:providerId="None" w15:userId="RAN2#123bis"/>
  </w15:person>
  <w15:person w15:author="RAN2#122">
    <w15:presenceInfo w15:providerId="None" w15:userId="RAN2#122"/>
  </w15:person>
  <w15:person w15:author="Ericsson - Ignacio">
    <w15:presenceInfo w15:providerId="None" w15:userId="Ericsson - Ignacio"/>
  </w15:person>
  <w15:person w15:author="QC-Bharat">
    <w15:presenceInfo w15:providerId="None" w15:userId="QC-Bharat"/>
  </w15:person>
  <w15:person w15:author="Xiaomi-Xiaolong">
    <w15:presenceInfo w15:providerId="None" w15:userId="Xiaomi-Xiaolong"/>
  </w15:person>
  <w15:person w15:author="Bharat-QC">
    <w15:presenceInfo w15:providerId="None" w15:userId="Bharat-QC"/>
  </w15:person>
  <w15:person w15:author="vivo (Stephen)">
    <w15:presenceInfo w15:providerId="None" w15:userId="vivo (Stephen)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wFAFylBBY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52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C74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2F37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523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3F87"/>
    <w:rsid w:val="009A4230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0282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1616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1EC4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65C6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AA6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2EB5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66AC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EF6624-513D-4877-B763-05975589601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7</TotalTime>
  <Pages>6</Pages>
  <Words>2045</Words>
  <Characters>1165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RAN2#123bis</cp:lastModifiedBy>
  <cp:revision>46</cp:revision>
  <dcterms:created xsi:type="dcterms:W3CDTF">2023-10-26T05:37:00Z</dcterms:created>
  <dcterms:modified xsi:type="dcterms:W3CDTF">2023-10-2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  <property fmtid="{D5CDD505-2E9C-101B-9397-08002B2CF9AE}" pid="20" name="CWM7ee93a70746f11ee8000197d0000187d">
    <vt:lpwstr>CWMOjYYGcxqA9iAMcl4L4Ofqo655LVQZY1g2uq8EuOvzF3ZUJ0XBLka/EC8bCNiQDoG7fzGAfUHljKnX1yB86VuzQ==</vt:lpwstr>
  </property>
</Properties>
</file>